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iel Polivk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i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olivk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9 Evolution Avenue, Highwood, IL, USA Highwood, IL, USA 6004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polivka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72773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y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3/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e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2/201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